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internship-application-letter"/>
    <w:p>
      <w:pPr>
        <w:pStyle w:val="Heading1"/>
      </w:pPr>
      <w:r>
        <w:t xml:space="preserve">Internship Application Letter</w:t>
      </w:r>
    </w:p>
    <w:p>
      <w:pPr>
        <w:pStyle w:val="FirstParagraph"/>
      </w:pPr>
      <w:r>
        <w:t xml:space="preserve">Systems Engineer Internship Position</w:t>
      </w:r>
    </w:p>
    <w:bookmarkEnd w:id="20"/>
    <w:p>
      <w:pPr>
        <w:pStyle w:val="BodyText"/>
      </w:pPr>
      <w:r>
        <w:t xml:space="preserve">Hiring Manager</w:t>
      </w:r>
      <w:r>
        <w:br/>
      </w:r>
      <w:r>
        <w:t xml:space="preserve">[Company Name]</w:t>
      </w:r>
      <w:r>
        <w:br/>
      </w:r>
      <w:r>
        <w:t xml:space="preserve">20th Floor, Innovation Tower</w:t>
      </w:r>
      <w:r>
        <w:br/>
      </w:r>
      <w:r>
        <w:t xml:space="preserve">Gangnam-gu, Seoul 06239</w:t>
      </w:r>
      <w:r>
        <w:br/>
      </w:r>
      <w:r>
        <w:t xml:space="preserve">South Korea</w:t>
      </w:r>
    </w:p>
    <w:p>
      <w:pPr>
        <w:pStyle w:val="BodyText"/>
      </w:pPr>
      <w:r>
        <w:t xml:space="preserve">April 15, 2024</w:t>
      </w:r>
    </w:p>
    <w:p>
      <w:pPr>
        <w:pStyle w:val="BodyText"/>
      </w:pPr>
      <w:r>
        <w:t xml:space="preserve">Dear Hiring Manager,</w:t>
      </w:r>
    </w:p>
    <w:p>
      <w:pPr>
        <w:pStyle w:val="BodyText"/>
      </w:pPr>
      <w:r>
        <w:t xml:space="preserve">It is with profound enthusiasm that I submit my application for the Systems Engineer Internship position at your esteemed organization in South Korea Seoul. As a final-year Computer Science student at [Your University] with a specialization in distributed systems and network architecture, I have meticulously crafted this Internship Application Letter to express my deep admiration for your company's pioneering work in technological innovation within the dynamic South Korea Seoul ecosystem. Having followed Samsung Electronics' advancements in 5G infrastructure and LG's AI-driven system integrations, I am compelled to contribute my technical acumen to an organization that consistently shapes Asia's digital landscape.</w:t>
      </w:r>
    </w:p>
    <w:p>
      <w:pPr>
        <w:pStyle w:val="BodyText"/>
      </w:pPr>
      <w:r>
        <w:t xml:space="preserve">My fascination with systems engineering crystallized during my undergraduate studies when I led a cross-functional team developing a real-time traffic management system for urban mobility. This project demanded comprehensive understanding of hardware-software integration, cloud infrastructure scaling, and fault tolerance mechanisms – precisely the competencies required in today's enterprise environments. What particularly excites me about pursuing this Internship Application Letter opportunity in South Korea Seoul is the unparalleled convergence of cutting-edge technology development and cultural vibrancy that defines Seoul as Asia's premier tech hub. The city's transformation from a post-war industrial center to a global leader in semiconductor manufacturing (home to Samsung Foundry) and AI research (Korea Advanced Institute of Science and Technology) presents an exceptional learning environment where theoretical concepts manifest into world-changing applications daily.</w:t>
      </w:r>
    </w:p>
    <w:p>
      <w:pPr>
        <w:pStyle w:val="BodyText"/>
      </w:pPr>
      <w:r>
        <w:t xml:space="preserve">South Korea Seoul offers more than just technological advancement; it provides a unique cultural immersion that directly enhances engineering perspectives. The Korean philosophy of "Han" – perseverance through adversity – deeply resonates with my approach to system optimization challenges. In developing a load-balancing algorithm for our university's research cluster, I encountered persistent latency issues during peak usage hours; applying this same tenacious spirit, I implemented a predictive scaling solution that reduced processing time by 68%. The Seoul metropolitan area's seamless integration of technology into daily life – from the contactless payment systems in subway stations to the AI-powered healthcare networks – exemplifies how systems engineering elevates human experience. This environment perfectly aligns with my professional ethos that technology must serve people first, a principle I've observed firsthand during my volunteer work at Seoul's Digital Inclusion Center where I assisted elderly citizens in navigating smart city applications.</w:t>
      </w:r>
    </w:p>
    <w:p>
      <w:pPr>
        <w:pStyle w:val="BodyText"/>
      </w:pPr>
      <w:r>
        <w:t xml:space="preserve">My technical proficiency directly supports the Systems Engineer internship requirements. I possess advanced skills in Linux system administration (certified Red Hat RHCSA), cloud architecture (AWS Certified Solutions Architect), and programming languages including Python, Java, and C++. In my most recent project at [Previous Internship/University Lab], I designed a containerized microservices framework using Docker and Kubernetes that improved deployment efficiency by 75% for a university research platform handling 10K+ daily users. Crucially, I've developed expertise in network security protocols (SSL/TLS, IPSec) and system monitoring tools (Prometheus, Grafana) – competencies critical for maintaining the robust infrastructure your company likely requires. What distinguishes my approach is my commitment to holistic system thinking: rather than focusing solely on individual components, I analyze how each subsystem interacts within the larger ecosystem to identify optimization opportunities.</w:t>
      </w:r>
    </w:p>
    <w:p>
      <w:pPr>
        <w:pStyle w:val="BodyText"/>
      </w:pPr>
      <w:r>
        <w:t xml:space="preserve">I have long admired your organization's contributions to South Korea Seoul's technological sovereignty, particularly your development of the Smart Grid Management System that now powers 40% of Gyeonggi Province's energy distribution. This project exemplifies the strategic systems engineering vision I aspire to contribute toward – where infrastructure reliability directly impacts community well-being. Your recent initiative integrating IoT sensors with AI analytics for predictive maintenance demonstrates precisely the kind of innovation I wish to learn from during this Systems Engineer Internship. The opportunity to work alongside professionals who design solutions for a city that processes 50 million daily mobile transactions would provide unparalleled exposure to high-stakes system architecture under real-world constraints.</w:t>
      </w:r>
    </w:p>
    <w:p>
      <w:pPr>
        <w:pStyle w:val="BodyText"/>
      </w:pPr>
      <w:r>
        <w:t xml:space="preserve">What makes this internship particularly compelling is its alignment with South Korea's national "K-Digital New Deal" strategy, which prioritizes next-generation infrastructure. I've studied how Seoul's Smart City initiative uses systems engineering principles to reduce carbon emissions by 30% through integrated transportation and energy management. My academic research on edge computing for real-time analytics directly complements this vision, and I am eager to apply these concepts within your team's framework. The cultural context of working in South Korea Seoul is equally valuable – the emphasis on meticulous preparation (jeong) and collaborative problem-solving (gong-hap) will refine my engineering process in ways a purely technical environment cannot replicate.</w:t>
      </w:r>
    </w:p>
    <w:p>
      <w:pPr>
        <w:pStyle w:val="BodyText"/>
      </w:pPr>
      <w:r>
        <w:t xml:space="preserve">I am prepared to immediately contribute through my proficiency in Korean language skills (TOPIK Level 4), which I've actively maintained through immersive cultural programs, including a recent summer exchange at Yonsei University. This linguistic capability enables seamless collaboration within Seoul-based engineering teams and demonstrates my commitment to fully integrating into the workplace culture. Furthermore, I have researched your company's specific technical stack – particularly your use of Apache Kafka for event streaming – and have already developed a personal project simulating real-time data pipelines that I would be honored to discuss during an interview.</w:t>
      </w:r>
    </w:p>
    <w:p>
      <w:pPr>
        <w:pStyle w:val="BodyText"/>
      </w:pPr>
      <w:r>
        <w:t xml:space="preserve">The prospect of contributing to technological excellence in South Korea Seoul represents more than just professional growth; it signifies participation in a movement where engineering directly elevates societal progress. As I prepare this Internship Application Letter, I envision myself collaborating with your team on projects that will shape the future of enterprise systems across Asia. My resume, attached for your review, provides further detail on my qualifications and academic achievements including my 3.9 GPA in Computer Systems Engineering and recognition as Best Project Team at [University] Tech Summit.</w:t>
      </w:r>
    </w:p>
    <w:p>
      <w:pPr>
        <w:pStyle w:val="BodyText"/>
      </w:pPr>
      <w:r>
        <w:t xml:space="preserve">Thank you for considering my application for the Systems Engineer Internship position. I am deeply excited about the possibility of contributing to your team's mission while learning from Seoul's most innovative technology leaders. I have attached my resume and academic transcripts for your review and welcome the opportunity to discuss how my skills in system design, cloud infrastructure, and cross-cultural collaboration can support your objectives during an interview at your earliest convenience.</w:t>
      </w:r>
    </w:p>
    <w:p>
      <w:pPr>
        <w:pStyle w:val="BodyText"/>
      </w:pPr>
      <w:r>
        <w:t xml:space="preserve">Sincerely,</w:t>
      </w:r>
      <w:r>
        <w:br/>
      </w:r>
      <w:r>
        <w:br/>
      </w:r>
    </w:p>
    <w:p>
      <w:pPr>
        <w:pStyle w:val="BodyText"/>
      </w:pPr>
      <w:r>
        <w:t xml:space="preserve">[Your Full Name]</w:t>
      </w:r>
    </w:p>
    <w:p>
      <w:pPr>
        <w:pStyle w:val="BodyText"/>
      </w:pPr>
      <w:r>
        <w:t xml:space="preserve">[Your Contact Information]</w:t>
      </w:r>
      <w:r>
        <w:br/>
      </w:r>
      <w:r>
        <w:t xml:space="preserve">[Email Address] | [Phone Number] | [LinkedIn Profile]</w:t>
      </w:r>
    </w:p>
    <w:p>
      <w:pPr>
        <w:pStyle w:val="BodyText"/>
      </w:pPr>
      <w:r>
        <w:t xml:space="preserve">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ystems Engineer Position - Seoul, South Korea</dc:title>
  <dc:creator/>
  <dc:language>en</dc:language>
  <cp:keywords/>
  <dcterms:created xsi:type="dcterms:W3CDTF">2026-07-20T15:55:35Z</dcterms:created>
  <dcterms:modified xsi:type="dcterms:W3CDTF">2026-07-20T15:55:35Z</dcterms:modified>
</cp:coreProperties>
</file>

<file path=docProps/custom.xml><?xml version="1.0" encoding="utf-8"?>
<Properties xmlns="http://schemas.openxmlformats.org/officeDocument/2006/custom-properties" xmlns:vt="http://schemas.openxmlformats.org/officeDocument/2006/docPropsVTypes"/>
</file>